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2A55E" w14:textId="77777777" w:rsidR="00BE098E" w:rsidRPr="0094076B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5E2EE1BC" w14:textId="77777777" w:rsidR="00BE098E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4796DA4A" w14:textId="77777777" w:rsidR="00BE098E" w:rsidRDefault="00BE098E" w:rsidP="00BE098E">
      <w:pPr>
        <w:pStyle w:val="ListParagraph"/>
        <w:numPr>
          <w:ilvl w:val="0"/>
          <w:numId w:val="2"/>
        </w:numPr>
      </w:pPr>
      <w:r>
        <w:t xml:space="preserve">Suntinglah glosarium berikut ini menggunakan fitur </w:t>
      </w:r>
      <w:r w:rsidRPr="00BE098E">
        <w:rPr>
          <w:i/>
        </w:rPr>
        <w:t>Review</w:t>
      </w:r>
      <w:r>
        <w:t>/Peninjauan pada aplikasi Word.</w:t>
      </w:r>
    </w:p>
    <w:p w14:paraId="01411F6E" w14:textId="77777777" w:rsidR="00BE098E" w:rsidRDefault="00BE098E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BE098E" w14:paraId="6A4FCFFC" w14:textId="77777777" w:rsidTr="00821BA2">
        <w:tc>
          <w:tcPr>
            <w:tcW w:w="9350" w:type="dxa"/>
          </w:tcPr>
          <w:p w14:paraId="3A5F6A92" w14:textId="77777777" w:rsidR="00BE098E" w:rsidRDefault="00BE098E" w:rsidP="00821BA2">
            <w:pPr>
              <w:pStyle w:val="ListParagraph"/>
              <w:ind w:left="0"/>
            </w:pPr>
          </w:p>
          <w:p w14:paraId="798831F0" w14:textId="77777777" w:rsidR="00BE098E" w:rsidRPr="003C6054" w:rsidRDefault="00BE098E" w:rsidP="00821BA2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14:paraId="78F0B3C1" w14:textId="77777777" w:rsidR="00BE098E" w:rsidRDefault="00BE098E" w:rsidP="00821BA2">
            <w:pPr>
              <w:pStyle w:val="ListParagraph"/>
              <w:ind w:left="0"/>
              <w:jc w:val="center"/>
            </w:pPr>
          </w:p>
          <w:p w14:paraId="452CDEC9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manajemen </w:t>
            </w:r>
            <w:r>
              <w:tab/>
              <w:t xml:space="preserve">:  </w:t>
            </w:r>
            <w:r>
              <w:tab/>
              <w:t xml:space="preserve">penggunaan sumber daya secara efektif untuk mencapai </w:t>
            </w:r>
          </w:p>
          <w:p w14:paraId="656B9F9B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sasaran.</w:t>
            </w:r>
          </w:p>
          <w:p w14:paraId="6CD6EE4C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filosofis </w:t>
            </w:r>
            <w:r>
              <w:tab/>
              <w:t xml:space="preserve">: </w:t>
            </w:r>
            <w:r>
              <w:tab/>
              <w:t>berdasarkan filsafat.</w:t>
            </w:r>
          </w:p>
          <w:p w14:paraId="0C80D685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kurikulum </w:t>
            </w:r>
            <w:r>
              <w:tab/>
              <w:t xml:space="preserve">: </w:t>
            </w:r>
            <w:r>
              <w:tab/>
            </w:r>
            <w:commentRangeStart w:id="0"/>
            <w:r>
              <w:t xml:space="preserve">perangkat mata pelajaran yang diajarkan pada lembaga </w:t>
            </w:r>
          </w:p>
          <w:p w14:paraId="45B25800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pendidikan</w:t>
            </w:r>
            <w:commentRangeEnd w:id="0"/>
            <w:r w:rsidR="00730FB5">
              <w:rPr>
                <w:rStyle w:val="CommentReference"/>
              </w:rPr>
              <w:commentReference w:id="0"/>
            </w:r>
            <w:r>
              <w:t>.</w:t>
            </w:r>
          </w:p>
          <w:p w14:paraId="65E6CDDE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mplementasi </w:t>
            </w:r>
            <w:r>
              <w:tab/>
              <w:t>:</w:t>
            </w:r>
            <w:r>
              <w:tab/>
              <w:t>pelaksanaan, penerapan.</w:t>
            </w:r>
          </w:p>
          <w:p w14:paraId="62749DA1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optimal </w:t>
            </w:r>
            <w:r>
              <w:tab/>
              <w:t xml:space="preserve">: </w:t>
            </w:r>
            <w:r>
              <w:tab/>
              <w:t>tertinggi; paling menguntungkan.</w:t>
            </w:r>
          </w:p>
          <w:p w14:paraId="2ED01D7B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ntegral </w:t>
            </w:r>
            <w:r>
              <w:tab/>
              <w:t xml:space="preserve">: </w:t>
            </w:r>
            <w:r>
              <w:tab/>
            </w:r>
            <w:commentRangeStart w:id="1"/>
            <w:r>
              <w:t xml:space="preserve">meliputi seluruh bagian yang perlu untuk menjadikan </w:t>
            </w:r>
          </w:p>
          <w:p w14:paraId="0107B20F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lengkap; utuh; bulat; sempurna</w:t>
            </w:r>
            <w:commentRangeEnd w:id="1"/>
            <w:r w:rsidR="00730FB5">
              <w:rPr>
                <w:rStyle w:val="CommentReference"/>
              </w:rPr>
              <w:commentReference w:id="1"/>
            </w:r>
            <w:r>
              <w:t>.</w:t>
            </w:r>
          </w:p>
          <w:p w14:paraId="1F4689AC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konseptual </w:t>
            </w:r>
            <w:r>
              <w:tab/>
              <w:t xml:space="preserve">: </w:t>
            </w:r>
            <w:r>
              <w:tab/>
            </w:r>
            <w:bookmarkStart w:id="2" w:name="_GoBack"/>
            <w:bookmarkEnd w:id="2"/>
            <w:r>
              <w:t>berhubungan dengan konsep.</w:t>
            </w:r>
          </w:p>
          <w:p w14:paraId="701C4301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 xml:space="preserve">program </w:t>
            </w:r>
            <w:r>
              <w:tab/>
              <w:t xml:space="preserve">: </w:t>
            </w:r>
            <w:r>
              <w:tab/>
              <w:t>rancangan mengenai asas serta usaha (dalam ketatanegaraan, perekonomian, dsb) yang akan dijalankan.</w:t>
            </w:r>
          </w:p>
          <w:p w14:paraId="07437990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 xml:space="preserve">kriteria </w:t>
            </w:r>
            <w:r>
              <w:tab/>
              <w:t xml:space="preserve">: </w:t>
            </w:r>
            <w:r>
              <w:tab/>
              <w:t>ukuran yang menjadi dasar penilaian atau penetapan sesuatu.</w:t>
            </w:r>
          </w:p>
          <w:p w14:paraId="429B2C4E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metodologi </w:t>
            </w:r>
            <w:r>
              <w:tab/>
              <w:t xml:space="preserve">: </w:t>
            </w:r>
            <w:r>
              <w:tab/>
              <w:t>ilmu tentang metode.</w:t>
            </w:r>
          </w:p>
          <w:p w14:paraId="55FF7F81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norma </w:t>
            </w:r>
            <w:r>
              <w:tab/>
              <w:t xml:space="preserve">: </w:t>
            </w:r>
            <w:r>
              <w:tab/>
              <w:t xml:space="preserve">aturan atau ketentuan yang mengikat warga kelompok </w:t>
            </w:r>
          </w:p>
          <w:p w14:paraId="45CB6988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 xml:space="preserve">dalam masyarakat, dipakai sebagai panduan, tatanan, dan </w:t>
            </w:r>
          </w:p>
          <w:p w14:paraId="279C4EF0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pengendali tingkah laku yang sesuai dan berterima.</w:t>
            </w:r>
          </w:p>
          <w:p w14:paraId="328D206F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orientasi </w:t>
            </w:r>
            <w:r>
              <w:tab/>
              <w:t xml:space="preserve">: </w:t>
            </w:r>
            <w:r>
              <w:tab/>
              <w:t>pandangan yang mendasari pikiran, perhatian, atau kecen-</w:t>
            </w:r>
          </w:p>
          <w:p w14:paraId="6B221498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derungan.</w:t>
            </w:r>
          </w:p>
          <w:p w14:paraId="157CF5FF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prosedur </w:t>
            </w:r>
            <w:r>
              <w:tab/>
              <w:t xml:space="preserve">: </w:t>
            </w:r>
            <w:r>
              <w:tab/>
              <w:t xml:space="preserve">tahap kegiatan untuk menyelesaikan suatu aktivitas; metode </w:t>
            </w:r>
          </w:p>
          <w:p w14:paraId="75F5E4F7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ab/>
            </w:r>
            <w:r>
              <w:tab/>
              <w:t>langkah demi langkah secara pasti dalam memecahkan suatu masalah.</w:t>
            </w:r>
          </w:p>
          <w:p w14:paraId="755DD3CF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nklusif </w:t>
            </w:r>
            <w:r>
              <w:tab/>
              <w:t xml:space="preserve">: </w:t>
            </w:r>
            <w:r>
              <w:tab/>
              <w:t xml:space="preserve">penempatan siswa berkebutuhan khusus di dalam kelas </w:t>
            </w:r>
          </w:p>
          <w:p w14:paraId="2B93A49C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reguler.</w:t>
            </w:r>
          </w:p>
          <w:p w14:paraId="5A1ECA9D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</w:p>
        </w:tc>
      </w:tr>
      <w:tr w:rsidR="00BE098E" w14:paraId="5896519D" w14:textId="77777777" w:rsidTr="00821BA2">
        <w:tc>
          <w:tcPr>
            <w:tcW w:w="9350" w:type="dxa"/>
          </w:tcPr>
          <w:p w14:paraId="12EAE66B" w14:textId="77777777" w:rsidR="00BE098E" w:rsidRDefault="00BE098E" w:rsidP="00821BA2">
            <w:pPr>
              <w:pStyle w:val="ListParagraph"/>
              <w:ind w:left="0"/>
            </w:pPr>
          </w:p>
        </w:tc>
      </w:tr>
    </w:tbl>
    <w:p w14:paraId="19C5DD76" w14:textId="77777777" w:rsidR="00BE098E" w:rsidRDefault="00BE098E" w:rsidP="00BE098E">
      <w:pPr>
        <w:pStyle w:val="ListParagraph"/>
        <w:ind w:left="360"/>
      </w:pPr>
    </w:p>
    <w:sectPr w:rsidR="00BE098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Munzil Arief" w:date="2021-04-29T14:44:00Z" w:initials="MA">
    <w:p w14:paraId="3E61D64E" w14:textId="505D0FBE" w:rsidR="00730FB5" w:rsidRDefault="00730FB5">
      <w:pPr>
        <w:pStyle w:val="CommentText"/>
      </w:pPr>
      <w:r>
        <w:rPr>
          <w:rStyle w:val="CommentReference"/>
        </w:rPr>
        <w:annotationRef/>
      </w:r>
      <w:r>
        <w:t>Kurikulum adalah seperangkat rencana pembelajaran yang mengandung bahan ajar, pengalaman belajar dan evaluasi</w:t>
      </w:r>
    </w:p>
  </w:comment>
  <w:comment w:id="1" w:author="Munzil Arief" w:date="2021-04-29T14:45:00Z" w:initials="MA">
    <w:p w14:paraId="1D31BFF2" w14:textId="4E5B52D0" w:rsidR="00730FB5" w:rsidRDefault="00730FB5">
      <w:pPr>
        <w:pStyle w:val="CommentText"/>
      </w:pPr>
      <w:r>
        <w:rPr>
          <w:rStyle w:val="CommentReference"/>
        </w:rPr>
        <w:annotationRef/>
      </w:r>
      <w:r>
        <w:t>Menyeluruh, lengkap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E61D64E" w15:done="0"/>
  <w15:commentEx w15:paraId="1D31BFF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61D64E" w16cid:durableId="243544B5"/>
  <w16cid:commentId w16cid:paraId="1D31BFF2" w16cid:durableId="2435450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unzil Arief">
    <w15:presenceInfo w15:providerId="Windows Live" w15:userId="1f08570df085cb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U3sDAxMrQwM7JU0lEKTi0uzszPAykwrAUAG/lFqCwAAAA="/>
  </w:docVars>
  <w:rsids>
    <w:rsidRoot w:val="00BE098E"/>
    <w:rsid w:val="0012251A"/>
    <w:rsid w:val="0042167F"/>
    <w:rsid w:val="00730FB5"/>
    <w:rsid w:val="00924DF5"/>
    <w:rsid w:val="00BE0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779B02"/>
  <w15:chartTrackingRefBased/>
  <w15:docId w15:val="{94B5E282-7A8D-4DFF-8662-295FE3FA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30F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0F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0FB5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0F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0FB5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0F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F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0</Words>
  <Characters>1084</Characters>
  <Application>Microsoft Office Word</Application>
  <DocSecurity>0</DocSecurity>
  <Lines>9</Lines>
  <Paragraphs>2</Paragraphs>
  <ScaleCrop>false</ScaleCrop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unzil Arief</cp:lastModifiedBy>
  <cp:revision>2</cp:revision>
  <dcterms:created xsi:type="dcterms:W3CDTF">2020-08-26T21:29:00Z</dcterms:created>
  <dcterms:modified xsi:type="dcterms:W3CDTF">2021-04-29T07:46:00Z</dcterms:modified>
</cp:coreProperties>
</file>